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3CFABA" w14:textId="15D36003" w:rsidR="006149B1" w:rsidRPr="007128AC" w:rsidRDefault="007128AC" w:rsidP="007128AC">
      <w:pPr>
        <w:rPr>
          <w:rFonts w:ascii="Aptos Narrow" w:eastAsia="Times New Roman" w:hAnsi="Aptos Narrow" w:cs="Times New Roman"/>
          <w:b/>
          <w:bCs/>
          <w:i/>
          <w:iCs/>
          <w:color w:val="000000"/>
          <w:sz w:val="24"/>
          <w:szCs w:val="24"/>
          <w:u w:val="single"/>
          <w:lang w:val="en-GB" w:eastAsia="en-GB"/>
        </w:rPr>
      </w:pPr>
      <w:bookmarkStart w:id="0" w:name="_Hlk536359931"/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 w:rsidRPr="007128AC">
        <w:rPr>
          <w:rFonts w:ascii="Aptos Narrow" w:eastAsia="Times New Roman" w:hAnsi="Aptos Narrow" w:cs="Times New Roman"/>
          <w:b/>
          <w:bCs/>
          <w:i/>
          <w:iCs/>
          <w:color w:val="000000"/>
          <w:sz w:val="24"/>
          <w:szCs w:val="24"/>
          <w:u w:val="single"/>
          <w:lang w:val="en-GB" w:eastAsia="en-GB"/>
        </w:rPr>
        <w:t>I</w:t>
      </w:r>
      <w:r>
        <w:rPr>
          <w:rFonts w:ascii="Aptos Narrow" w:eastAsia="Times New Roman" w:hAnsi="Aptos Narrow" w:cs="Times New Roman"/>
          <w:b/>
          <w:bCs/>
          <w:i/>
          <w:iCs/>
          <w:color w:val="000000"/>
          <w:sz w:val="24"/>
          <w:szCs w:val="24"/>
          <w:u w:val="single"/>
          <w:lang w:val="en-GB" w:eastAsia="en-GB"/>
        </w:rPr>
        <w:t>T</w:t>
      </w:r>
      <w:r w:rsidRPr="007128AC">
        <w:rPr>
          <w:rFonts w:ascii="Aptos Narrow" w:eastAsia="Times New Roman" w:hAnsi="Aptos Narrow" w:cs="Times New Roman"/>
          <w:b/>
          <w:bCs/>
          <w:i/>
          <w:iCs/>
          <w:color w:val="000000"/>
          <w:sz w:val="24"/>
          <w:szCs w:val="24"/>
          <w:u w:val="single"/>
          <w:lang w:val="en-GB" w:eastAsia="en-GB"/>
        </w:rPr>
        <w:t>SE Group Work Diary Form</w:t>
      </w:r>
    </w:p>
    <w:p w14:paraId="2D798B97" w14:textId="77777777" w:rsidR="007128AC" w:rsidRDefault="007128AC" w:rsidP="00ED138B">
      <w:pPr>
        <w:spacing w:after="0" w:line="240" w:lineRule="auto"/>
        <w:rPr>
          <w:sz w:val="28"/>
          <w:szCs w:val="28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542"/>
        <w:gridCol w:w="2581"/>
        <w:gridCol w:w="10510"/>
      </w:tblGrid>
      <w:tr w:rsidR="007128AC" w:rsidRPr="007128AC" w14:paraId="1B91B016" w14:textId="77777777" w:rsidTr="007128AC">
        <w:trPr>
          <w:trHeight w:val="30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2F2F2"/>
            <w:noWrap/>
            <w:vAlign w:val="bottom"/>
            <w:hideMark/>
          </w:tcPr>
          <w:p w14:paraId="0AB9A4D1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lang w:val="en-GB" w:eastAsia="en-GB"/>
              </w:rPr>
              <w:t>Student Name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2F2F2"/>
            <w:noWrap/>
            <w:vAlign w:val="bottom"/>
            <w:hideMark/>
          </w:tcPr>
          <w:p w14:paraId="0EF4AC5D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lang w:val="en-GB" w:eastAsia="en-GB"/>
              </w:rPr>
              <w:t>Email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2F2F2"/>
            <w:noWrap/>
            <w:vAlign w:val="bottom"/>
            <w:hideMark/>
          </w:tcPr>
          <w:p w14:paraId="5B85155E" w14:textId="77777777" w:rsidR="007128AC" w:rsidRPr="007128AC" w:rsidRDefault="007128AC" w:rsidP="007128A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lang w:val="en-GB" w:eastAsia="en-GB"/>
              </w:rPr>
              <w:t>Work Diary Agreed Tasks</w:t>
            </w:r>
          </w:p>
        </w:tc>
      </w:tr>
      <w:tr w:rsidR="007128AC" w:rsidRPr="007128AC" w14:paraId="485E9A62" w14:textId="77777777" w:rsidTr="007128A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F1CF5EA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David Adegeloy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12D525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467886"/>
                <w:sz w:val="22"/>
                <w:u w:val="single"/>
                <w:lang w:val="en-GB" w:eastAsia="en-GB"/>
              </w:rPr>
            </w:pPr>
            <w:hyperlink r:id="rId8" w:history="1">
              <w:r w:rsidRPr="007128AC">
                <w:rPr>
                  <w:rFonts w:ascii="Aptos Narrow" w:eastAsia="Times New Roman" w:hAnsi="Aptos Narrow" w:cs="Times New Roman"/>
                  <w:color w:val="467886"/>
                  <w:sz w:val="22"/>
                  <w:u w:val="single"/>
                  <w:lang w:val="en-GB" w:eastAsia="en-GB"/>
                </w:rPr>
                <w:t>c2020232@hallam.shu.ac.uk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4E87BCB0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Front-end - Design User Interface, Design Use Case Diagram, Complete User Storie, Complete Figma Prototype, Code Application</w:t>
            </w:r>
          </w:p>
        </w:tc>
      </w:tr>
      <w:tr w:rsidR="007128AC" w:rsidRPr="007128AC" w14:paraId="2079F1A4" w14:textId="77777777" w:rsidTr="007128A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0557166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 xml:space="preserve">Odi </w:t>
            </w:r>
            <w:proofErr w:type="spellStart"/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Ehimu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8EC410E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467886"/>
                <w:sz w:val="22"/>
                <w:u w:val="single"/>
                <w:lang w:val="en-GB" w:eastAsia="en-GB"/>
              </w:rPr>
            </w:pPr>
            <w:hyperlink r:id="rId9" w:history="1">
              <w:r w:rsidRPr="007128AC">
                <w:rPr>
                  <w:rFonts w:ascii="Aptos Narrow" w:eastAsia="Times New Roman" w:hAnsi="Aptos Narrow" w:cs="Times New Roman"/>
                  <w:color w:val="467886"/>
                  <w:sz w:val="22"/>
                  <w:u w:val="single"/>
                  <w:lang w:val="en-GB" w:eastAsia="en-GB"/>
                </w:rPr>
                <w:t>c3018521@hallam.shu.ac.uk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3A887840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Front-end - Design User Interface, Design Use Case Diagram, Complete User Storie, Complete Figma Prototype, Code Application</w:t>
            </w:r>
          </w:p>
        </w:tc>
      </w:tr>
      <w:tr w:rsidR="007128AC" w:rsidRPr="007128AC" w14:paraId="7956B471" w14:textId="77777777" w:rsidTr="007128A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137D183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Igor Jankowski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56D3327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467886"/>
                <w:sz w:val="22"/>
                <w:u w:val="single"/>
                <w:lang w:val="en-GB" w:eastAsia="en-GB"/>
              </w:rPr>
            </w:pPr>
            <w:hyperlink r:id="rId10" w:history="1">
              <w:r w:rsidRPr="007128AC">
                <w:rPr>
                  <w:rFonts w:ascii="Aptos Narrow" w:eastAsia="Times New Roman" w:hAnsi="Aptos Narrow" w:cs="Times New Roman"/>
                  <w:color w:val="467886"/>
                  <w:sz w:val="22"/>
                  <w:u w:val="single"/>
                  <w:lang w:val="en-GB" w:eastAsia="en-GB"/>
                </w:rPr>
                <w:t>c2053730@hallam.shu.ac.uk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9505195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Back-end - Design Database, Design Entity Relationship + C4 Model Diagram, Implement Database into the Application</w:t>
            </w:r>
          </w:p>
        </w:tc>
      </w:tr>
      <w:tr w:rsidR="007128AC" w:rsidRPr="007128AC" w14:paraId="4D8D788E" w14:textId="77777777" w:rsidTr="007128AC">
        <w:trPr>
          <w:trHeight w:val="300"/>
        </w:trPr>
        <w:tc>
          <w:tcPr>
            <w:tcW w:w="0" w:type="auto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E5541CC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Abdirizak Mum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77C9F491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467886"/>
                <w:sz w:val="22"/>
                <w:u w:val="single"/>
                <w:lang w:val="en-GB" w:eastAsia="en-GB"/>
              </w:rPr>
            </w:pPr>
            <w:hyperlink r:id="rId11" w:history="1">
              <w:r w:rsidRPr="007128AC">
                <w:rPr>
                  <w:rFonts w:ascii="Aptos Narrow" w:eastAsia="Times New Roman" w:hAnsi="Aptos Narrow" w:cs="Times New Roman"/>
                  <w:color w:val="467886"/>
                  <w:sz w:val="22"/>
                  <w:u w:val="single"/>
                  <w:lang w:val="en-GB" w:eastAsia="en-GB"/>
                </w:rPr>
                <w:t>c1053702@hallam.shu.ac.uk</w:t>
              </w:r>
            </w:hyperlink>
          </w:p>
        </w:tc>
        <w:tc>
          <w:tcPr>
            <w:tcW w:w="0" w:type="auto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9B84721" w14:textId="77777777" w:rsidR="007128AC" w:rsidRPr="007128AC" w:rsidRDefault="007128AC" w:rsidP="007128AC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</w:pPr>
            <w:r w:rsidRPr="007128AC">
              <w:rPr>
                <w:rFonts w:ascii="Aptos Narrow" w:eastAsia="Times New Roman" w:hAnsi="Aptos Narrow" w:cs="Times New Roman"/>
                <w:color w:val="000000"/>
                <w:sz w:val="22"/>
                <w:lang w:val="en-GB" w:eastAsia="en-GB"/>
              </w:rPr>
              <w:t>Back-end - Design Database, Design Entity Relationship + C4 Model Diagram, Implement Database into the Application</w:t>
            </w:r>
          </w:p>
        </w:tc>
      </w:tr>
    </w:tbl>
    <w:p w14:paraId="01DDBFC7" w14:textId="77777777" w:rsidR="007128AC" w:rsidRPr="00D440A1" w:rsidRDefault="007128AC" w:rsidP="00ED138B">
      <w:pPr>
        <w:spacing w:after="0" w:line="240" w:lineRule="auto"/>
        <w:rPr>
          <w:sz w:val="28"/>
          <w:szCs w:val="28"/>
        </w:rPr>
      </w:pPr>
    </w:p>
    <w:tbl>
      <w:tblPr>
        <w:tblStyle w:val="TableGrid"/>
        <w:tblW w:w="146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7"/>
        <w:gridCol w:w="1958"/>
        <w:gridCol w:w="1167"/>
        <w:gridCol w:w="1278"/>
        <w:gridCol w:w="6136"/>
      </w:tblGrid>
      <w:tr w:rsidR="00A03B32" w:rsidRPr="004236AE" w14:paraId="012A95A6" w14:textId="77777777" w:rsidTr="00E5028F">
        <w:trPr>
          <w:trHeight w:val="180"/>
        </w:trPr>
        <w:tc>
          <w:tcPr>
            <w:tcW w:w="4140" w:type="dxa"/>
            <w:tcBorders>
              <w:bottom w:val="single" w:sz="8" w:space="0" w:color="BFBFBF" w:themeColor="background1" w:themeShade="BF"/>
            </w:tcBorders>
          </w:tcPr>
          <w:p w14:paraId="34255C43" w14:textId="2D16F6E7" w:rsidR="00A03B32" w:rsidRPr="004236AE" w:rsidRDefault="00A03B32" w:rsidP="00E74A09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 w:rsidRPr="004236AE">
              <w:rPr>
                <w:color w:val="595959" w:themeColor="text1" w:themeTint="A6"/>
                <w:sz w:val="18"/>
                <w:szCs w:val="18"/>
              </w:rPr>
              <w:t>PROJECT NAME</w:t>
            </w:r>
          </w:p>
        </w:tc>
        <w:tc>
          <w:tcPr>
            <w:tcW w:w="1980" w:type="dxa"/>
            <w:tcBorders>
              <w:bottom w:val="single" w:sz="8" w:space="0" w:color="BFBFBF" w:themeColor="background1" w:themeShade="BF"/>
            </w:tcBorders>
          </w:tcPr>
          <w:p w14:paraId="60984061" w14:textId="77777777" w:rsidR="00A03B32" w:rsidRPr="004236AE" w:rsidRDefault="00A03B32" w:rsidP="00E74A09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 w:rsidRPr="004236AE">
              <w:rPr>
                <w:color w:val="595959" w:themeColor="text1" w:themeTint="A6"/>
                <w:sz w:val="18"/>
                <w:szCs w:val="18"/>
              </w:rPr>
              <w:t>PROJECT MANAGER</w:t>
            </w:r>
          </w:p>
        </w:tc>
        <w:tc>
          <w:tcPr>
            <w:tcW w:w="1116" w:type="dxa"/>
            <w:tcBorders>
              <w:bottom w:val="single" w:sz="8" w:space="0" w:color="BFBFBF" w:themeColor="background1" w:themeShade="BF"/>
            </w:tcBorders>
          </w:tcPr>
          <w:p w14:paraId="4BEAC026" w14:textId="04CCBA6C" w:rsidR="00A03B32" w:rsidRPr="004236AE" w:rsidRDefault="00A03B32" w:rsidP="00A03B32">
            <w:pPr>
              <w:spacing w:line="276" w:lineRule="auto"/>
              <w:jc w:val="center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  <w:szCs w:val="18"/>
              </w:rPr>
              <w:t>START</w:t>
            </w:r>
          </w:p>
        </w:tc>
        <w:tc>
          <w:tcPr>
            <w:tcW w:w="1116" w:type="dxa"/>
            <w:tcBorders>
              <w:bottom w:val="single" w:sz="8" w:space="0" w:color="BFBFBF" w:themeColor="background1" w:themeShade="BF"/>
            </w:tcBorders>
          </w:tcPr>
          <w:p w14:paraId="07DA55C3" w14:textId="52CEB431" w:rsidR="00A03B32" w:rsidRPr="004236AE" w:rsidRDefault="00A03B32" w:rsidP="00A03B32">
            <w:pPr>
              <w:spacing w:line="276" w:lineRule="auto"/>
              <w:jc w:val="center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  <w:szCs w:val="18"/>
              </w:rPr>
              <w:t>END</w:t>
            </w:r>
          </w:p>
        </w:tc>
        <w:tc>
          <w:tcPr>
            <w:tcW w:w="6264" w:type="dxa"/>
            <w:tcBorders>
              <w:bottom w:val="single" w:sz="8" w:space="0" w:color="BFBFBF" w:themeColor="background1" w:themeShade="BF"/>
            </w:tcBorders>
          </w:tcPr>
          <w:p w14:paraId="18514757" w14:textId="3C528CB9" w:rsidR="00A03B32" w:rsidRPr="004236AE" w:rsidRDefault="00A03B32" w:rsidP="00E74A09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  <w:szCs w:val="18"/>
              </w:rPr>
              <w:t>PROJECT DELIVERABLE</w:t>
            </w:r>
          </w:p>
        </w:tc>
      </w:tr>
      <w:tr w:rsidR="00A03B32" w:rsidRPr="004236AE" w14:paraId="10960C2E" w14:textId="77777777" w:rsidTr="00E5028F">
        <w:trPr>
          <w:trHeight w:val="758"/>
        </w:trPr>
        <w:tc>
          <w:tcPr>
            <w:tcW w:w="41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9BBA7E4" w14:textId="411DD9FF" w:rsidR="00A03B32" w:rsidRPr="004236AE" w:rsidRDefault="00A874CE" w:rsidP="004236AE">
            <w:pPr>
              <w:spacing w:line="276" w:lineRule="auto"/>
              <w:rPr>
                <w:color w:val="000000" w:themeColor="text1"/>
                <w:sz w:val="22"/>
              </w:rPr>
            </w:pPr>
            <w:r>
              <w:rPr>
                <w:color w:val="000000" w:themeColor="text1"/>
                <w:sz w:val="22"/>
              </w:rPr>
              <w:t>Inventory Management System</w:t>
            </w:r>
          </w:p>
        </w:tc>
        <w:tc>
          <w:tcPr>
            <w:tcW w:w="19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2B2586AC" w14:textId="77A07AE0" w:rsidR="00A03B32" w:rsidRPr="00A03B32" w:rsidRDefault="00A874CE" w:rsidP="004236AE">
            <w:pPr>
              <w:spacing w:line="276" w:lineRule="auto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David A.</w:t>
            </w:r>
          </w:p>
        </w:tc>
        <w:tc>
          <w:tcPr>
            <w:tcW w:w="11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59AC2CC1" w14:textId="0E37D0E1" w:rsidR="00A03B32" w:rsidRPr="00A03B32" w:rsidRDefault="00A874CE" w:rsidP="00A03B32">
            <w:pPr>
              <w:spacing w:line="276" w:lineRule="auto"/>
              <w:jc w:val="center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1/10/2024</w:t>
            </w:r>
          </w:p>
        </w:tc>
        <w:tc>
          <w:tcPr>
            <w:tcW w:w="1116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shd w:val="clear" w:color="auto" w:fill="F7F9FB"/>
            <w:vAlign w:val="center"/>
          </w:tcPr>
          <w:p w14:paraId="3D3DD1C3" w14:textId="7516A161" w:rsidR="00A03B32" w:rsidRPr="00A03B32" w:rsidRDefault="00A874CE" w:rsidP="00A03B32">
            <w:pPr>
              <w:spacing w:line="276" w:lineRule="auto"/>
              <w:jc w:val="center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07/01/2025</w:t>
            </w:r>
          </w:p>
        </w:tc>
        <w:tc>
          <w:tcPr>
            <w:tcW w:w="6264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0F24C494" w14:textId="29C27EF2" w:rsidR="00A03B32" w:rsidRPr="00A03B32" w:rsidRDefault="00A874CE" w:rsidP="004236AE">
            <w:pPr>
              <w:spacing w:line="276" w:lineRule="auto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Web Application</w:t>
            </w:r>
          </w:p>
        </w:tc>
      </w:tr>
    </w:tbl>
    <w:p w14:paraId="30CB685B" w14:textId="77777777" w:rsidR="004236AE" w:rsidRPr="009B4459" w:rsidRDefault="004236AE" w:rsidP="00E74A09">
      <w:pPr>
        <w:spacing w:after="0" w:line="276" w:lineRule="auto"/>
        <w:rPr>
          <w:color w:val="595959" w:themeColor="text1" w:themeTint="A6"/>
          <w:sz w:val="22"/>
        </w:rPr>
      </w:pPr>
      <w:bookmarkStart w:id="1" w:name="_Hlk184173417"/>
    </w:p>
    <w:tbl>
      <w:tblPr>
        <w:tblW w:w="0" w:type="auto"/>
        <w:tblLook w:val="04A0" w:firstRow="1" w:lastRow="0" w:firstColumn="1" w:lastColumn="0" w:noHBand="0" w:noVBand="1"/>
      </w:tblPr>
      <w:tblGrid>
        <w:gridCol w:w="3558"/>
        <w:gridCol w:w="1345"/>
        <w:gridCol w:w="1372"/>
        <w:gridCol w:w="1278"/>
        <w:gridCol w:w="1278"/>
        <w:gridCol w:w="1106"/>
        <w:gridCol w:w="1417"/>
        <w:gridCol w:w="3261"/>
      </w:tblGrid>
      <w:tr w:rsidR="00E36E60" w:rsidRPr="0049564B" w14:paraId="19ACF582" w14:textId="77777777" w:rsidTr="001A6B58">
        <w:trPr>
          <w:trHeight w:val="576"/>
        </w:trPr>
        <w:tc>
          <w:tcPr>
            <w:tcW w:w="0" w:type="auto"/>
            <w:tcBorders>
              <w:top w:val="single" w:sz="18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noWrap/>
            <w:vAlign w:val="center"/>
          </w:tcPr>
          <w:p w14:paraId="72690E7E" w14:textId="6F3D8715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 w:rsidRPr="00A03B32"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TASK</w:t>
            </w:r>
          </w:p>
        </w:tc>
        <w:tc>
          <w:tcPr>
            <w:tcW w:w="0" w:type="auto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vAlign w:val="center"/>
            <w:hideMark/>
          </w:tcPr>
          <w:p w14:paraId="435DFDD2" w14:textId="0708EA73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FEATURE TYPE</w:t>
            </w:r>
          </w:p>
        </w:tc>
        <w:tc>
          <w:tcPr>
            <w:tcW w:w="0" w:type="auto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137974E6" w14:textId="7E3AD355" w:rsidR="00A03B32" w:rsidRPr="00A03B32" w:rsidRDefault="00A03B32" w:rsidP="004236AE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RESPONSIBLE</w:t>
            </w:r>
          </w:p>
        </w:tc>
        <w:tc>
          <w:tcPr>
            <w:tcW w:w="0" w:type="auto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35864644" w14:textId="5A3D2643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 xml:space="preserve">START </w:t>
            </w:r>
            <w:r>
              <w:rPr>
                <w:rFonts w:eastAsia="Times New Roman" w:cs="Calibri"/>
                <w:color w:val="000000"/>
                <w:sz w:val="18"/>
                <w:szCs w:val="18"/>
              </w:rPr>
              <w:br/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0" w:type="auto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7B4266B5" w14:textId="76F1B134" w:rsidR="00A03B32" w:rsidRPr="00A03B32" w:rsidRDefault="00A03B32" w:rsidP="00A03B32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 xml:space="preserve">END </w:t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br/>
              <w:t>DATE</w:t>
            </w:r>
          </w:p>
        </w:tc>
        <w:tc>
          <w:tcPr>
            <w:tcW w:w="0" w:type="auto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3D6B1CF3" w14:textId="58040F27" w:rsidR="00A03B32" w:rsidRPr="00A03B32" w:rsidRDefault="00A03B32" w:rsidP="00D440A1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DURATION</w:t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br/>
            </w:r>
            <w:r w:rsidRPr="00A03B32">
              <w:rPr>
                <w:rFonts w:eastAsia="Times New Roman" w:cs="Calibri"/>
                <w:color w:val="000000"/>
                <w:sz w:val="18"/>
                <w:szCs w:val="18"/>
              </w:rPr>
              <w:t>in days</w:t>
            </w:r>
          </w:p>
        </w:tc>
        <w:tc>
          <w:tcPr>
            <w:tcW w:w="0" w:type="auto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0B62DC13" w14:textId="0A5993A3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STATUS</w:t>
            </w:r>
          </w:p>
        </w:tc>
        <w:tc>
          <w:tcPr>
            <w:tcW w:w="0" w:type="auto"/>
            <w:tcBorders>
              <w:top w:val="single" w:sz="18" w:space="0" w:color="BFBFBF" w:themeColor="background1" w:themeShade="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14:paraId="07DF397C" w14:textId="06CE0FC1" w:rsidR="00A03B32" w:rsidRPr="00A03B32" w:rsidRDefault="00A03B32" w:rsidP="00A03B3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NOTES</w:t>
            </w:r>
          </w:p>
        </w:tc>
      </w:tr>
      <w:tr w:rsidR="00E36E60" w:rsidRPr="0049564B" w14:paraId="6F162E9C" w14:textId="77777777" w:rsidTr="001A6B58">
        <w:trPr>
          <w:trHeight w:val="760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E599" w:themeFill="accent4" w:themeFillTint="66"/>
            <w:noWrap/>
            <w:vAlign w:val="center"/>
          </w:tcPr>
          <w:p w14:paraId="1B533D31" w14:textId="3D9278F4" w:rsidR="00D440A1" w:rsidRPr="00D440A1" w:rsidRDefault="00D440A1" w:rsidP="00A03B32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D440A1">
              <w:rPr>
                <w:rFonts w:eastAsia="Times New Roman" w:cs="Calibri"/>
                <w:color w:val="000000"/>
                <w:sz w:val="22"/>
              </w:rPr>
              <w:t>SPRINT 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FE599" w:themeFill="accent4" w:themeFillTint="66"/>
            <w:vAlign w:val="center"/>
          </w:tcPr>
          <w:p w14:paraId="635F46C8" w14:textId="66746004" w:rsidR="00A03B32" w:rsidRPr="00A03B32" w:rsidRDefault="00A874CE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Prototype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70A4EF94" w14:textId="41D16EF0" w:rsidR="00A03B32" w:rsidRPr="00A03B32" w:rsidRDefault="00A874CE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David A.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0287ED91" w14:textId="33DDC16F" w:rsidR="00A03B32" w:rsidRPr="009808BA" w:rsidRDefault="00E36E60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  <w:lang w:val="en-GB"/>
              </w:rPr>
            </w:pPr>
            <w:r>
              <w:rPr>
                <w:rFonts w:eastAsia="Times New Roman" w:cs="Calibri"/>
                <w:color w:val="000000"/>
                <w:szCs w:val="20"/>
                <w:lang w:val="en-GB"/>
              </w:rPr>
              <w:t>01/10/20</w:t>
            </w:r>
            <w:r w:rsidR="00AC34BD">
              <w:rPr>
                <w:rFonts w:eastAsia="Times New Roman" w:cs="Calibri"/>
                <w:color w:val="000000"/>
                <w:szCs w:val="20"/>
                <w:lang w:val="en-GB"/>
              </w:rPr>
              <w:t>2</w:t>
            </w:r>
            <w:r>
              <w:rPr>
                <w:rFonts w:eastAsia="Times New Roman" w:cs="Calibri"/>
                <w:color w:val="000000"/>
                <w:szCs w:val="20"/>
                <w:lang w:val="en-GB"/>
              </w:rPr>
              <w:t>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33B17D43" w14:textId="4841F8F0" w:rsidR="00A03B32" w:rsidRPr="00A03B32" w:rsidRDefault="00E36E60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01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3B1F45EA" w14:textId="0A31B6CA" w:rsidR="00A03B32" w:rsidRPr="00A03B32" w:rsidRDefault="00E36E60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3</w:t>
            </w:r>
            <w:r w:rsidR="00F80FD2">
              <w:rPr>
                <w:rFonts w:eastAsia="Times New Roman" w:cs="Calibri"/>
                <w:color w:val="000000"/>
                <w:szCs w:val="20"/>
              </w:rPr>
              <w:t>1</w:t>
            </w:r>
            <w:r>
              <w:rPr>
                <w:rFonts w:eastAsia="Times New Roman" w:cs="Calibri"/>
                <w:color w:val="000000"/>
                <w:szCs w:val="20"/>
              </w:rPr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4F0FC45C" w14:textId="0BB02F75" w:rsidR="00A03B32" w:rsidRPr="00A03B32" w:rsidRDefault="00E36E60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FFE599" w:themeFill="accent4" w:themeFillTint="66"/>
            <w:vAlign w:val="center"/>
            <w:hideMark/>
          </w:tcPr>
          <w:p w14:paraId="592B5985" w14:textId="02CFC979" w:rsidR="00A03B32" w:rsidRPr="00A03B32" w:rsidRDefault="003C6696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 w:rsidRPr="003C6696">
              <w:rPr>
                <w:rFonts w:eastAsia="Times New Roman" w:cs="Calibri"/>
                <w:color w:val="000000"/>
                <w:szCs w:val="20"/>
              </w:rPr>
              <w:t>Have a completed Figma Prototype + Database by the end of this month.</w:t>
            </w:r>
          </w:p>
        </w:tc>
      </w:tr>
      <w:tr w:rsidR="001A6B58" w:rsidRPr="0049564B" w14:paraId="33E04A92" w14:textId="77777777" w:rsidTr="001A6B58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7E0599A5" w14:textId="01B6B49A" w:rsidR="001A6B58" w:rsidRPr="001A6B58" w:rsidRDefault="001A6B58" w:rsidP="001A6B58">
            <w:pPr>
              <w:spacing w:after="0" w:line="240" w:lineRule="auto"/>
            </w:pPr>
            <w:r>
              <w:t>Define User Storie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37E440E8" w14:textId="4D6826A2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AB5E528" w14:textId="0037A278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avid / O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1F250806" w14:textId="1C2D0F1B" w:rsidR="001A6B58" w:rsidRPr="00A03B32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04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6AB19582" w14:textId="05CEF496" w:rsidR="001A6B58" w:rsidRPr="00A03B32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9C1996F" w14:textId="36979A48" w:rsidR="001A6B58" w:rsidRPr="00A03B32" w:rsidRDefault="00F80FD2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27</w:t>
            </w:r>
            <w:r w:rsidR="001A6B58"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1989826" w14:textId="0855401A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4A9AE8C3" w14:textId="21C2E9BC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efined User Stories for clear functionality and objective of the application.</w:t>
            </w:r>
          </w:p>
        </w:tc>
      </w:tr>
      <w:tr w:rsidR="001A6B58" w:rsidRPr="0049564B" w14:paraId="575A964E" w14:textId="77777777" w:rsidTr="001A6B58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2CAAD9C7" w14:textId="07AFF977" w:rsidR="001A6B58" w:rsidRPr="001A6B58" w:rsidRDefault="001A6B58" w:rsidP="001A6B58">
            <w:pPr>
              <w:spacing w:after="0" w:line="240" w:lineRule="auto"/>
            </w:pPr>
            <w:r w:rsidRPr="001A6B58">
              <w:t>Use Case Diagra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317180C2" w14:textId="0501F5C5" w:rsidR="001A6B58" w:rsidRDefault="001A6B58" w:rsidP="001A6B58">
            <w:pPr>
              <w:spacing w:after="0" w:line="240" w:lineRule="auto"/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6A6567AB" w14:textId="373E2823" w:rsidR="001A6B58" w:rsidRDefault="001A6B58" w:rsidP="001A6B58">
            <w:pPr>
              <w:spacing w:after="0" w:line="240" w:lineRule="auto"/>
            </w:pPr>
            <w:r>
              <w:t>David / O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4F46F91D" w14:textId="66968893" w:rsidR="001A6B58" w:rsidRPr="001A6B58" w:rsidRDefault="001A6B58" w:rsidP="001A6B58">
            <w:pPr>
              <w:spacing w:after="0" w:line="240" w:lineRule="auto"/>
              <w:jc w:val="center"/>
            </w:pPr>
            <w:r w:rsidRPr="001A6B58">
              <w:t>04</w:t>
            </w:r>
            <w:r>
              <w:t>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70CFC03F" w14:textId="380262A5" w:rsidR="001A6B58" w:rsidRDefault="001A6B58" w:rsidP="001A6B58">
            <w:pPr>
              <w:spacing w:after="0" w:line="240" w:lineRule="auto"/>
              <w:jc w:val="center"/>
            </w:pPr>
            <w:r>
              <w:t>3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6D0F349C" w14:textId="47B921D7" w:rsidR="001A6B58" w:rsidRDefault="00F80FD2" w:rsidP="001A6B58">
            <w:pPr>
              <w:spacing w:after="0" w:line="240" w:lineRule="auto"/>
              <w:jc w:val="center"/>
            </w:pPr>
            <w:r>
              <w:t>27</w:t>
            </w:r>
            <w:r w:rsidR="001A6B58"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B622B18" w14:textId="62330D7D" w:rsidR="001A6B58" w:rsidRDefault="001A6B58" w:rsidP="001A6B58">
            <w:pPr>
              <w:spacing w:after="0" w:line="240" w:lineRule="auto"/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001C439D" w14:textId="5B994E8C" w:rsidR="001A6B58" w:rsidRDefault="001A6B58" w:rsidP="001A6B58">
            <w:pPr>
              <w:spacing w:after="0" w:line="240" w:lineRule="auto"/>
            </w:pPr>
            <w:r>
              <w:t>Designed Use Case Diagram for even more clarity on functionality.</w:t>
            </w:r>
          </w:p>
        </w:tc>
      </w:tr>
      <w:tr w:rsidR="001A6B58" w:rsidRPr="0049564B" w14:paraId="1172FD56" w14:textId="77777777" w:rsidTr="001A6B58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1EBDC6BD" w14:textId="78F22F3C" w:rsidR="001A6B58" w:rsidRDefault="001A6B58" w:rsidP="001A6B58">
            <w:pPr>
              <w:spacing w:after="0" w:line="240" w:lineRule="auto"/>
            </w:pPr>
            <w:r>
              <w:t>UI/UX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717DFD80" w14:textId="7E0B0CF3" w:rsidR="001A6B58" w:rsidRDefault="001A6B58" w:rsidP="001A6B58">
            <w:pPr>
              <w:spacing w:after="0" w:line="240" w:lineRule="auto"/>
            </w:pPr>
            <w:r>
              <w:t>Front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0973043A" w14:textId="08FCC5BC" w:rsidR="001A6B58" w:rsidRDefault="001A6B58" w:rsidP="001A6B58">
            <w:pPr>
              <w:spacing w:after="0" w:line="240" w:lineRule="auto"/>
            </w:pPr>
            <w:r>
              <w:t>David / Odi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1C75C7C4" w14:textId="643A6FB9" w:rsidR="001A6B58" w:rsidRDefault="001A6B58" w:rsidP="001A6B58">
            <w:pPr>
              <w:spacing w:after="0" w:line="240" w:lineRule="auto"/>
              <w:jc w:val="center"/>
            </w:pPr>
            <w:r>
              <w:t>10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6D7D617F" w14:textId="30DCEF6A" w:rsidR="001A6B58" w:rsidRDefault="001A6B58" w:rsidP="001A6B58">
            <w:pPr>
              <w:spacing w:after="0" w:line="240" w:lineRule="auto"/>
              <w:jc w:val="center"/>
            </w:pPr>
            <w:r>
              <w:t>3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E124749" w14:textId="6DBDBFDC" w:rsidR="001A6B58" w:rsidRDefault="00F80FD2" w:rsidP="001A6B58">
            <w:pPr>
              <w:spacing w:after="0" w:line="240" w:lineRule="auto"/>
              <w:jc w:val="center"/>
            </w:pPr>
            <w:r>
              <w:t>21</w:t>
            </w:r>
            <w:r w:rsidR="001A6B58"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1E45A8FE" w14:textId="0071BCA2" w:rsidR="001A6B58" w:rsidRDefault="001A6B58" w:rsidP="001A6B58">
            <w:pPr>
              <w:spacing w:after="0" w:line="240" w:lineRule="auto"/>
            </w:pPr>
            <w: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7170DA48" w14:textId="265E432F" w:rsidR="001A6B58" w:rsidRDefault="001A6B58" w:rsidP="001A6B58">
            <w:pPr>
              <w:spacing w:after="0" w:line="240" w:lineRule="auto"/>
            </w:pPr>
            <w:r>
              <w:t>The entire UI of the application has been designed and is ready to code.</w:t>
            </w:r>
          </w:p>
        </w:tc>
      </w:tr>
      <w:tr w:rsidR="001A6B58" w:rsidRPr="0049564B" w14:paraId="4327089C" w14:textId="77777777" w:rsidTr="001A6B58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72A2969A" w14:textId="4A65D206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esign Databas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62789418" w14:textId="3C65E08D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46D64A30" w14:textId="4317B138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 / Abdirizak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25E8FBBD" w14:textId="0805D6CE" w:rsidR="001A6B58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3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760E5580" w14:textId="1B827379" w:rsidR="001A6B58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1EF31985" w14:textId="3DC44C16" w:rsidR="001A6B58" w:rsidRDefault="00F80FD2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8</w:t>
            </w:r>
            <w:r w:rsidR="001A6B58"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6F26CD45" w14:textId="620342EF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n Progress - 70%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3E9DB49F" w14:textId="5266BC41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esigned a functioning SQL Database with all the accurate information needed for the application.</w:t>
            </w:r>
          </w:p>
        </w:tc>
      </w:tr>
      <w:tr w:rsidR="001A6B58" w:rsidRPr="0049564B" w14:paraId="7D288249" w14:textId="77777777" w:rsidTr="001A6B58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63EA0CB1" w14:textId="1ADF7A13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esign Entity Relationship Diagra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24F5D983" w14:textId="5EE354F0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06A6500F" w14:textId="3EFCE070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 / Abdirizak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3559FE48" w14:textId="41344982" w:rsidR="001A6B58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3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587CD7C9" w14:textId="6F3B44C1" w:rsidR="001A6B58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486F2CBC" w14:textId="3118A729" w:rsidR="001A6B58" w:rsidRDefault="00F80FD2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18</w:t>
            </w:r>
            <w:r w:rsidR="001A6B58"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6C1405A8" w14:textId="1AA7EAC7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n Progress - 70%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5729E44F" w14:textId="5C574BDF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Designed an ER Diagram, accurately representing how all the entities interact with each other in the database.</w:t>
            </w:r>
          </w:p>
        </w:tc>
      </w:tr>
      <w:tr w:rsidR="001A6B58" w:rsidRPr="0049564B" w14:paraId="1AE2E128" w14:textId="77777777" w:rsidTr="001A6B58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74547704" w14:textId="42B7BFF3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lastRenderedPageBreak/>
              <w:t>Design C4 Model Diagram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6766D1A8" w14:textId="59E65E15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Back-End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6E8607F3" w14:textId="1DE85D6B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Igor / Abdirizak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26EBE107" w14:textId="50D971F4" w:rsidR="001A6B58" w:rsidRPr="001A6B58" w:rsidRDefault="001A6B58" w:rsidP="001A6B58">
            <w:pPr>
              <w:spacing w:after="0" w:line="240" w:lineRule="auto"/>
              <w:jc w:val="center"/>
            </w:pPr>
            <w:r>
              <w:t>13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422484D0" w14:textId="60DF585E" w:rsidR="001A6B58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>31/10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0E07ED0B" w14:textId="19D19222" w:rsidR="001A6B58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t xml:space="preserve">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611D6B6D" w14:textId="55C6B532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Completed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40AF29C9" w14:textId="32D1ED75" w:rsidR="001A6B58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t>System architecture documentation using C4 model approach</w:t>
            </w:r>
          </w:p>
        </w:tc>
      </w:tr>
      <w:bookmarkEnd w:id="1"/>
      <w:tr w:rsidR="001A6B58" w:rsidRPr="0049564B" w14:paraId="41B4B9A3" w14:textId="77777777" w:rsidTr="001A6B58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noWrap/>
            <w:vAlign w:val="center"/>
          </w:tcPr>
          <w:p w14:paraId="6A20A873" w14:textId="1C9B754F" w:rsidR="001A6B58" w:rsidRPr="00D440A1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D440A1">
              <w:rPr>
                <w:rFonts w:eastAsia="Times New Roman" w:cs="Calibri"/>
                <w:color w:val="000000"/>
                <w:sz w:val="22"/>
              </w:rPr>
              <w:t>SPRINT 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D9D9D9" w:themeFill="background1" w:themeFillShade="D9"/>
            <w:vAlign w:val="center"/>
          </w:tcPr>
          <w:p w14:paraId="01EB4016" w14:textId="04EBDF23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Application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C2EAA80" w14:textId="2192547E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David A.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654FB80E" w14:textId="4E4C9D29" w:rsidR="001A6B58" w:rsidRPr="00A03B32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03/11/2024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E54DCD5" w14:textId="6FCB824C" w:rsidR="001A6B58" w:rsidRPr="00A03B32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04/01/2025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58A8B8DC" w14:textId="494F8A2A" w:rsidR="001A6B58" w:rsidRPr="00A03B32" w:rsidRDefault="00F80FD2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31 Days</w:t>
            </w: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7107E9AC" w14:textId="777D226B" w:rsidR="001A6B58" w:rsidRPr="00A03B32" w:rsidRDefault="00F80FD2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In Progress – 40%</w:t>
            </w: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D9D9D9" w:themeFill="background1" w:themeFillShade="D9"/>
            <w:vAlign w:val="center"/>
          </w:tcPr>
          <w:p w14:paraId="39064C95" w14:textId="3062EF26" w:rsidR="001A6B58" w:rsidRPr="00A03B32" w:rsidRDefault="00F80FD2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Have a complete, fully functioning application by the due date.</w:t>
            </w:r>
          </w:p>
        </w:tc>
      </w:tr>
      <w:tr w:rsidR="001A6B58" w:rsidRPr="0049564B" w14:paraId="090919E0" w14:textId="77777777" w:rsidTr="001A6B58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09A095A9" w14:textId="12A160E0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ature 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709A2D6A" w14:textId="76923430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1B3B3D04" w14:textId="77777777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4AA08D62" w14:textId="77777777" w:rsidR="001A6B58" w:rsidRPr="00A03B32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0C5CB4A8" w14:textId="77777777" w:rsidR="001A6B58" w:rsidRPr="00A03B32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B8B5284" w14:textId="77777777" w:rsidR="001A6B58" w:rsidRPr="00A03B32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63B17EE" w14:textId="1CD10F0E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65CD1E1D" w14:textId="579C677D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A6B58" w:rsidRPr="0049564B" w14:paraId="1616C1A2" w14:textId="77777777" w:rsidTr="001A6B58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53CD8870" w14:textId="3B4C977A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ature 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0EF81C83" w14:textId="61E914BD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6D0AABF" w14:textId="77777777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7E33456A" w14:textId="77777777" w:rsidR="001A6B58" w:rsidRPr="00A03B32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0FFAE028" w14:textId="77777777" w:rsidR="001A6B58" w:rsidRPr="00A03B32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67620B2" w14:textId="77777777" w:rsidR="001A6B58" w:rsidRPr="00A03B32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801B492" w14:textId="18CACABE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  <w:hideMark/>
          </w:tcPr>
          <w:p w14:paraId="5F6A8FAD" w14:textId="035DF81B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1A6B58" w:rsidRPr="0049564B" w14:paraId="1A30FB81" w14:textId="77777777" w:rsidTr="001A6B58">
        <w:trPr>
          <w:trHeight w:val="648"/>
        </w:trPr>
        <w:tc>
          <w:tcPr>
            <w:tcW w:w="0" w:type="auto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noWrap/>
            <w:vAlign w:val="center"/>
          </w:tcPr>
          <w:p w14:paraId="020F18E8" w14:textId="73FC197A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ature 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7F9FB"/>
            <w:vAlign w:val="center"/>
          </w:tcPr>
          <w:p w14:paraId="183B2079" w14:textId="45CD87E0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5D3AA2A" w14:textId="77777777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5433FEB3" w14:textId="77777777" w:rsidR="001A6B58" w:rsidRPr="00A03B32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69BEF32A" w14:textId="77777777" w:rsidR="001A6B58" w:rsidRPr="00A03B32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D837FCD" w14:textId="77777777" w:rsidR="001A6B58" w:rsidRPr="00A03B32" w:rsidRDefault="001A6B58" w:rsidP="001A6B58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6A231B8C" w14:textId="3D76136A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  <w:hideMark/>
          </w:tcPr>
          <w:p w14:paraId="2F599189" w14:textId="79B76739" w:rsidR="001A6B58" w:rsidRPr="00A03B32" w:rsidRDefault="001A6B58" w:rsidP="001A6B58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21BB8968" w14:textId="6C8A44AA" w:rsidR="0049564B" w:rsidRPr="00E74A09" w:rsidRDefault="0049564B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49564B" w:rsidRPr="00E74A09" w:rsidSect="00D440A1">
          <w:headerReference w:type="default" r:id="rId12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bookmarkEnd w:id="0"/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138B">
      <w:headerReference w:type="default" r:id="rId13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F3F418" w14:textId="77777777" w:rsidR="00EF7E17" w:rsidRDefault="00EF7E17" w:rsidP="00480F66">
      <w:pPr>
        <w:spacing w:after="0" w:line="240" w:lineRule="auto"/>
      </w:pPr>
      <w:r>
        <w:separator/>
      </w:r>
    </w:p>
  </w:endnote>
  <w:endnote w:type="continuationSeparator" w:id="0">
    <w:p w14:paraId="75A529E7" w14:textId="77777777" w:rsidR="00EF7E17" w:rsidRDefault="00EF7E17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5211B9" w14:textId="77777777" w:rsidR="00EF7E17" w:rsidRDefault="00EF7E17" w:rsidP="00480F66">
      <w:pPr>
        <w:spacing w:after="0" w:line="240" w:lineRule="auto"/>
      </w:pPr>
      <w:r>
        <w:separator/>
      </w:r>
    </w:p>
  </w:footnote>
  <w:footnote w:type="continuationSeparator" w:id="0">
    <w:p w14:paraId="6BDAA03E" w14:textId="77777777" w:rsidR="00EF7E17" w:rsidRDefault="00EF7E17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B7461"/>
    <w:rsid w:val="000C7A8B"/>
    <w:rsid w:val="000E13F9"/>
    <w:rsid w:val="000F1C6A"/>
    <w:rsid w:val="00104901"/>
    <w:rsid w:val="00104E3A"/>
    <w:rsid w:val="001128C8"/>
    <w:rsid w:val="00112F9D"/>
    <w:rsid w:val="00116590"/>
    <w:rsid w:val="001228CB"/>
    <w:rsid w:val="00130D91"/>
    <w:rsid w:val="00141769"/>
    <w:rsid w:val="00143339"/>
    <w:rsid w:val="00144067"/>
    <w:rsid w:val="001769BD"/>
    <w:rsid w:val="00184DC6"/>
    <w:rsid w:val="00186202"/>
    <w:rsid w:val="001A141A"/>
    <w:rsid w:val="001A628F"/>
    <w:rsid w:val="001A6860"/>
    <w:rsid w:val="001A6B58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521E3"/>
    <w:rsid w:val="00374F0A"/>
    <w:rsid w:val="00397870"/>
    <w:rsid w:val="00397DBE"/>
    <w:rsid w:val="003B37F1"/>
    <w:rsid w:val="003C28ED"/>
    <w:rsid w:val="003C6696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37D83"/>
    <w:rsid w:val="00440BD7"/>
    <w:rsid w:val="00443CC7"/>
    <w:rsid w:val="0045153B"/>
    <w:rsid w:val="00480F66"/>
    <w:rsid w:val="0048129D"/>
    <w:rsid w:val="00483A03"/>
    <w:rsid w:val="00494038"/>
    <w:rsid w:val="0049564B"/>
    <w:rsid w:val="004D077A"/>
    <w:rsid w:val="005076B8"/>
    <w:rsid w:val="00517CA8"/>
    <w:rsid w:val="005367EA"/>
    <w:rsid w:val="00541C9F"/>
    <w:rsid w:val="00541D2D"/>
    <w:rsid w:val="0054268D"/>
    <w:rsid w:val="00570608"/>
    <w:rsid w:val="00590A01"/>
    <w:rsid w:val="005959BA"/>
    <w:rsid w:val="005B1E3F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D60"/>
    <w:rsid w:val="00692B21"/>
    <w:rsid w:val="006A0235"/>
    <w:rsid w:val="006A03AD"/>
    <w:rsid w:val="006B00FC"/>
    <w:rsid w:val="006B74C2"/>
    <w:rsid w:val="006C5F2C"/>
    <w:rsid w:val="006C6E43"/>
    <w:rsid w:val="007128AC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431E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46939"/>
    <w:rsid w:val="00865101"/>
    <w:rsid w:val="008654EC"/>
    <w:rsid w:val="00866D24"/>
    <w:rsid w:val="00870E2C"/>
    <w:rsid w:val="00871D4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808BA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0E94"/>
    <w:rsid w:val="00A72DB9"/>
    <w:rsid w:val="00A74BE2"/>
    <w:rsid w:val="00A874CE"/>
    <w:rsid w:val="00AC3409"/>
    <w:rsid w:val="00AC34BD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A0391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D596D"/>
    <w:rsid w:val="00CF25AC"/>
    <w:rsid w:val="00CF4E22"/>
    <w:rsid w:val="00CF7D4E"/>
    <w:rsid w:val="00D0504F"/>
    <w:rsid w:val="00D15EE8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36E60"/>
    <w:rsid w:val="00E44F48"/>
    <w:rsid w:val="00E45053"/>
    <w:rsid w:val="00E47880"/>
    <w:rsid w:val="00E5028F"/>
    <w:rsid w:val="00E53CCA"/>
    <w:rsid w:val="00E63191"/>
    <w:rsid w:val="00E74A09"/>
    <w:rsid w:val="00E8459A"/>
    <w:rsid w:val="00EB0564"/>
    <w:rsid w:val="00EB5118"/>
    <w:rsid w:val="00ED138B"/>
    <w:rsid w:val="00ED5E43"/>
    <w:rsid w:val="00EF7E17"/>
    <w:rsid w:val="00F02752"/>
    <w:rsid w:val="00F12F4E"/>
    <w:rsid w:val="00F21222"/>
    <w:rsid w:val="00F303EB"/>
    <w:rsid w:val="00F31A79"/>
    <w:rsid w:val="00F4066E"/>
    <w:rsid w:val="00F46CF3"/>
    <w:rsid w:val="00F80FD2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  <w:rsid w:val="00FD3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5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2020232@hallam.shu.ac.uk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1053702@hallam.shu.ac.uk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c2053730@hallam.shu.ac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3018521@hallam.shu.ac.uk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370</Words>
  <Characters>2114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Adegeloye, David (Student)</cp:lastModifiedBy>
  <cp:revision>3</cp:revision>
  <cp:lastPrinted>2019-01-22T01:48:00Z</cp:lastPrinted>
  <dcterms:created xsi:type="dcterms:W3CDTF">2024-12-04T02:59:00Z</dcterms:created>
  <dcterms:modified xsi:type="dcterms:W3CDTF">2024-12-04T03:16:00Z</dcterms:modified>
</cp:coreProperties>
</file>